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161F6F" w14:textId="77777777" w:rsidR="00BA7567" w:rsidRPr="002D4FE4" w:rsidRDefault="00BA7567" w:rsidP="0077456D">
      <w:pPr>
        <w:spacing w:after="0" w:line="240" w:lineRule="auto"/>
        <w:jc w:val="right"/>
        <w:rPr>
          <w:rFonts w:ascii="Calibri" w:hAnsi="Calibri"/>
          <w:b/>
          <w:bCs/>
        </w:rPr>
      </w:pPr>
      <w:r w:rsidRPr="002D4FE4">
        <w:rPr>
          <w:rFonts w:ascii="Calibri" w:hAnsi="Calibri"/>
          <w:b/>
          <w:bCs/>
        </w:rPr>
        <w:t>PERSON SPECIFICATION</w:t>
      </w:r>
      <w:r w:rsidR="0077456D">
        <w:rPr>
          <w:noProof/>
        </w:rPr>
        <w:drawing>
          <wp:inline distT="0" distB="0" distL="0" distR="0" wp14:anchorId="08E8D1F2" wp14:editId="66CADBB2">
            <wp:extent cx="2156460" cy="707390"/>
            <wp:effectExtent l="0" t="0" r="0" b="0"/>
            <wp:docPr id="1" name="Picture 1" descr="cid:image001.jpg@01CFE398.56E472A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id:image001.jpg@01CFE398.56E472A0"/>
                    <pic:cNvPicPr>
                      <a:picLocks noChangeAspect="1" noChangeArrowheads="1"/>
                    </pic:cNvPicPr>
                  </pic:nvPicPr>
                  <pic:blipFill>
                    <a:blip r:embed="rId8" r:link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460" cy="707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C0B5B8" w14:textId="596DA3F6" w:rsidR="00BA7567" w:rsidRPr="002D4FE4" w:rsidRDefault="003F56D4" w:rsidP="00FE1667">
      <w:pPr>
        <w:spacing w:after="0" w:line="240" w:lineRule="auto"/>
        <w:jc w:val="center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>Sustainability Coordinator</w:t>
      </w:r>
      <w:r w:rsidR="00F26B3F">
        <w:rPr>
          <w:rFonts w:ascii="Calibri" w:hAnsi="Calibri"/>
          <w:b/>
          <w:bCs/>
        </w:rPr>
        <w:t xml:space="preserve"> </w:t>
      </w:r>
    </w:p>
    <w:p w14:paraId="0908503A" w14:textId="6BCD465D" w:rsidR="00724587" w:rsidRDefault="00724587" w:rsidP="00724587">
      <w:pPr>
        <w:spacing w:after="0" w:line="240" w:lineRule="auto"/>
        <w:jc w:val="center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 xml:space="preserve">Vacancy Ref: </w:t>
      </w:r>
      <w:r w:rsidR="00696578">
        <w:rPr>
          <w:rFonts w:ascii="Calibri" w:hAnsi="Calibri"/>
          <w:b/>
          <w:bCs/>
        </w:rPr>
        <w:t>N2777</w:t>
      </w:r>
      <w:bookmarkStart w:id="0" w:name="_GoBack"/>
      <w:bookmarkEnd w:id="0"/>
    </w:p>
    <w:p w14:paraId="1EFA88A1" w14:textId="77777777" w:rsidR="008C53CB" w:rsidRDefault="008C53CB" w:rsidP="008C53CB">
      <w:pPr>
        <w:spacing w:after="0" w:line="240" w:lineRule="auto"/>
      </w:pPr>
    </w:p>
    <w:tbl>
      <w:tblPr>
        <w:tblStyle w:val="TableGrid"/>
        <w:tblW w:w="9606" w:type="dxa"/>
        <w:tblLook w:val="04A0" w:firstRow="1" w:lastRow="0" w:firstColumn="1" w:lastColumn="0" w:noHBand="0" w:noVBand="1"/>
      </w:tblPr>
      <w:tblGrid>
        <w:gridCol w:w="5637"/>
        <w:gridCol w:w="1417"/>
        <w:gridCol w:w="2552"/>
      </w:tblGrid>
      <w:tr w:rsidR="00C519CC" w:rsidRPr="002D4FE4" w14:paraId="17933FE3" w14:textId="77777777" w:rsidTr="00C66E8B">
        <w:tc>
          <w:tcPr>
            <w:tcW w:w="5637" w:type="dxa"/>
            <w:shd w:val="clear" w:color="auto" w:fill="D9D9D9" w:themeFill="background1" w:themeFillShade="D9"/>
          </w:tcPr>
          <w:p w14:paraId="0C584DE0" w14:textId="77777777" w:rsidR="00BA7567" w:rsidRPr="00F26B3F" w:rsidRDefault="00BA7567" w:rsidP="00FE1667">
            <w:pPr>
              <w:rPr>
                <w:rFonts w:ascii="Calibri" w:hAnsi="Calibri"/>
                <w:b/>
                <w:sz w:val="20"/>
                <w:szCs w:val="20"/>
              </w:rPr>
            </w:pPr>
            <w:r w:rsidRPr="00F26B3F">
              <w:rPr>
                <w:rFonts w:ascii="Calibri" w:hAnsi="Calibri"/>
                <w:b/>
                <w:sz w:val="20"/>
                <w:szCs w:val="20"/>
              </w:rPr>
              <w:t>Criteria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32B0457F" w14:textId="77777777" w:rsidR="00BA7567" w:rsidRPr="00F26B3F" w:rsidRDefault="00BA7567" w:rsidP="00FE1667">
            <w:pPr>
              <w:rPr>
                <w:rFonts w:ascii="Calibri" w:hAnsi="Calibri"/>
                <w:b/>
                <w:sz w:val="20"/>
                <w:szCs w:val="20"/>
              </w:rPr>
            </w:pPr>
            <w:r w:rsidRPr="00F26B3F">
              <w:rPr>
                <w:rFonts w:ascii="Calibri" w:hAnsi="Calibri"/>
                <w:b/>
                <w:sz w:val="20"/>
                <w:szCs w:val="20"/>
              </w:rPr>
              <w:t>Essential/</w:t>
            </w:r>
            <w:r w:rsidR="00FE1667" w:rsidRPr="00F26B3F"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r w:rsidRPr="00F26B3F">
              <w:rPr>
                <w:rFonts w:ascii="Calibri" w:hAnsi="Calibri"/>
                <w:b/>
                <w:sz w:val="20"/>
                <w:szCs w:val="20"/>
              </w:rPr>
              <w:t>Desirable</w:t>
            </w:r>
          </w:p>
        </w:tc>
        <w:tc>
          <w:tcPr>
            <w:tcW w:w="2552" w:type="dxa"/>
            <w:shd w:val="clear" w:color="auto" w:fill="D9D9D9" w:themeFill="background1" w:themeFillShade="D9"/>
          </w:tcPr>
          <w:p w14:paraId="2F66D8AD" w14:textId="16924999" w:rsidR="00BA7567" w:rsidRPr="00F26B3F" w:rsidRDefault="002A3023" w:rsidP="00FE1667">
            <w:pPr>
              <w:rPr>
                <w:rFonts w:ascii="Calibri" w:hAnsi="Calibri"/>
                <w:b/>
                <w:sz w:val="20"/>
                <w:szCs w:val="20"/>
              </w:rPr>
            </w:pPr>
            <w:r w:rsidRPr="00F26B3F">
              <w:rPr>
                <w:rFonts w:ascii="Calibri" w:hAnsi="Calibri"/>
                <w:b/>
                <w:sz w:val="20"/>
                <w:szCs w:val="20"/>
              </w:rPr>
              <w:t>Application Form / Su</w:t>
            </w:r>
            <w:r w:rsidR="00410BCF">
              <w:rPr>
                <w:rFonts w:ascii="Calibri" w:hAnsi="Calibri"/>
                <w:b/>
                <w:sz w:val="20"/>
                <w:szCs w:val="20"/>
              </w:rPr>
              <w:t xml:space="preserve">pporting Statements/ Interview </w:t>
            </w:r>
          </w:p>
        </w:tc>
      </w:tr>
      <w:tr w:rsidR="00F26B3F" w:rsidRPr="002D4FE4" w14:paraId="357A8758" w14:textId="77777777" w:rsidTr="00C66E8B">
        <w:trPr>
          <w:trHeight w:val="6620"/>
        </w:trPr>
        <w:tc>
          <w:tcPr>
            <w:tcW w:w="5637" w:type="dxa"/>
          </w:tcPr>
          <w:p w14:paraId="49626345" w14:textId="3EB21EFC" w:rsidR="003F56D4" w:rsidRDefault="00015EB4" w:rsidP="003F56D4">
            <w:pPr>
              <w:overflowPunct w:val="0"/>
              <w:autoSpaceDE w:val="0"/>
              <w:autoSpaceDN w:val="0"/>
              <w:adjustRightInd w:val="0"/>
              <w:contextualSpacing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Extensive </w:t>
            </w:r>
            <w:r w:rsidR="00032CCA">
              <w:rPr>
                <w:rFonts w:ascii="Arial" w:hAnsi="Arial" w:cs="Arial"/>
                <w:sz w:val="18"/>
                <w:szCs w:val="18"/>
                <w:lang w:eastAsia="zh-CN"/>
              </w:rPr>
              <w:t>e</w:t>
            </w:r>
            <w:r w:rsidR="003F56D4" w:rsidRPr="003F56D4">
              <w:rPr>
                <w:rFonts w:ascii="Arial" w:hAnsi="Arial" w:cs="Arial"/>
                <w:sz w:val="18"/>
                <w:szCs w:val="18"/>
                <w:lang w:eastAsia="zh-CN"/>
              </w:rPr>
              <w:t xml:space="preserve">xperience of </w:t>
            </w:r>
            <w:r w:rsidR="003F56D4">
              <w:rPr>
                <w:rFonts w:ascii="Arial" w:hAnsi="Arial" w:cs="Arial"/>
                <w:sz w:val="18"/>
                <w:szCs w:val="18"/>
                <w:lang w:eastAsia="zh-CN"/>
              </w:rPr>
              <w:t>environmental management.</w:t>
            </w:r>
          </w:p>
          <w:p w14:paraId="221516EB" w14:textId="77777777" w:rsidR="00CF129C" w:rsidRDefault="00CF129C" w:rsidP="003F56D4">
            <w:pPr>
              <w:overflowPunct w:val="0"/>
              <w:autoSpaceDE w:val="0"/>
              <w:autoSpaceDN w:val="0"/>
              <w:adjustRightInd w:val="0"/>
              <w:contextualSpacing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5E8733F8" w14:textId="03D1C8E8" w:rsidR="003F56D4" w:rsidRDefault="003F56D4" w:rsidP="003F56D4">
            <w:pPr>
              <w:overflowPunct w:val="0"/>
              <w:autoSpaceDE w:val="0"/>
              <w:autoSpaceDN w:val="0"/>
              <w:adjustRightInd w:val="0"/>
              <w:contextualSpacing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3F56D4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gree level qualification in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environmental </w:t>
            </w:r>
            <w:r w:rsidR="00015EB4">
              <w:rPr>
                <w:rFonts w:ascii="Arial" w:hAnsi="Arial" w:cs="Arial"/>
                <w:sz w:val="18"/>
                <w:szCs w:val="18"/>
                <w:lang w:eastAsia="zh-CN"/>
              </w:rPr>
              <w:t xml:space="preserve">management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related </w:t>
            </w:r>
            <w:r w:rsidR="00015EB4">
              <w:rPr>
                <w:rFonts w:ascii="Arial" w:hAnsi="Arial" w:cs="Arial"/>
                <w:sz w:val="18"/>
                <w:szCs w:val="18"/>
                <w:lang w:eastAsia="zh-CN"/>
              </w:rPr>
              <w:t>discipline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.</w:t>
            </w:r>
          </w:p>
          <w:p w14:paraId="149AF2EC" w14:textId="17661271" w:rsidR="003F56D4" w:rsidRDefault="003F56D4" w:rsidP="003F56D4">
            <w:pPr>
              <w:overflowPunct w:val="0"/>
              <w:autoSpaceDE w:val="0"/>
              <w:autoSpaceDN w:val="0"/>
              <w:adjustRightInd w:val="0"/>
              <w:contextualSpacing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0C3F26A0" w14:textId="0F0AD8E7" w:rsidR="00032CCA" w:rsidRPr="00032CCA" w:rsidRDefault="00032CCA" w:rsidP="00032CCA">
            <w:pPr>
              <w:overflowPunct w:val="0"/>
              <w:autoSpaceDE w:val="0"/>
              <w:autoSpaceDN w:val="0"/>
              <w:adjustRightInd w:val="0"/>
              <w:contextualSpacing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032CCA">
              <w:rPr>
                <w:rFonts w:ascii="Arial" w:hAnsi="Arial" w:cs="Arial"/>
                <w:sz w:val="18"/>
                <w:szCs w:val="18"/>
                <w:lang w:eastAsia="zh-CN"/>
              </w:rPr>
              <w:t>Professional qualification in Environmental Management</w:t>
            </w:r>
          </w:p>
          <w:p w14:paraId="6DB987F6" w14:textId="31BAD378" w:rsidR="00032CCA" w:rsidRPr="00032CCA" w:rsidRDefault="00032CCA" w:rsidP="00032CCA">
            <w:pPr>
              <w:overflowPunct w:val="0"/>
              <w:autoSpaceDE w:val="0"/>
              <w:autoSpaceDN w:val="0"/>
              <w:adjustRightInd w:val="0"/>
              <w:contextualSpacing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01A1DF48" w14:textId="6E60864B" w:rsidR="00032CCA" w:rsidRDefault="00032CCA" w:rsidP="00032CCA">
            <w:pPr>
              <w:overflowPunct w:val="0"/>
              <w:autoSpaceDE w:val="0"/>
              <w:autoSpaceDN w:val="0"/>
              <w:adjustRightInd w:val="0"/>
              <w:contextualSpacing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032CCA">
              <w:rPr>
                <w:rFonts w:ascii="Arial" w:hAnsi="Arial" w:cs="Arial"/>
                <w:sz w:val="18"/>
                <w:szCs w:val="18"/>
                <w:lang w:eastAsia="zh-CN"/>
              </w:rPr>
              <w:t>Possess excellent IT skills including the use of Microsoft office suit</w:t>
            </w:r>
            <w:r w:rsidR="00015EB4">
              <w:rPr>
                <w:rFonts w:ascii="Arial" w:hAnsi="Arial" w:cs="Arial"/>
                <w:sz w:val="18"/>
                <w:szCs w:val="18"/>
                <w:lang w:eastAsia="zh-CN"/>
              </w:rPr>
              <w:t>e</w:t>
            </w:r>
          </w:p>
          <w:p w14:paraId="549CA1A0" w14:textId="77777777" w:rsidR="00032CCA" w:rsidRPr="00032CCA" w:rsidRDefault="00032CCA" w:rsidP="00032CCA">
            <w:pPr>
              <w:overflowPunct w:val="0"/>
              <w:autoSpaceDE w:val="0"/>
              <w:autoSpaceDN w:val="0"/>
              <w:adjustRightInd w:val="0"/>
              <w:contextualSpacing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071133E7" w14:textId="4F242963" w:rsidR="003F56D4" w:rsidRDefault="003F56D4" w:rsidP="003F56D4">
            <w:pPr>
              <w:overflowPunct w:val="0"/>
              <w:autoSpaceDE w:val="0"/>
              <w:autoSpaceDN w:val="0"/>
              <w:adjustRightInd w:val="0"/>
              <w:contextualSpacing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3F56D4">
              <w:rPr>
                <w:rFonts w:ascii="Arial" w:hAnsi="Arial" w:cs="Arial"/>
                <w:sz w:val="18"/>
                <w:szCs w:val="18"/>
                <w:lang w:eastAsia="zh-CN"/>
              </w:rPr>
              <w:t>Membershi</w:t>
            </w:r>
            <w:r w:rsidR="00032CCA">
              <w:rPr>
                <w:rFonts w:ascii="Arial" w:hAnsi="Arial" w:cs="Arial"/>
                <w:sz w:val="18"/>
                <w:szCs w:val="18"/>
                <w:lang w:eastAsia="zh-CN"/>
              </w:rPr>
              <w:t>p of relevant professional body</w:t>
            </w:r>
          </w:p>
          <w:p w14:paraId="49DA46BD" w14:textId="42EDDCF0" w:rsidR="003F56D4" w:rsidRDefault="003F56D4" w:rsidP="00410BCF">
            <w:pPr>
              <w:overflowPunct w:val="0"/>
              <w:autoSpaceDE w:val="0"/>
              <w:autoSpaceDN w:val="0"/>
              <w:adjustRightInd w:val="0"/>
              <w:contextualSpacing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6C68E93A" w14:textId="5B869C78" w:rsidR="003F56D4" w:rsidRPr="003F56D4" w:rsidRDefault="003F56D4" w:rsidP="003F56D4">
            <w:pPr>
              <w:overflowPunct w:val="0"/>
              <w:autoSpaceDE w:val="0"/>
              <w:autoSpaceDN w:val="0"/>
              <w:adjustRightInd w:val="0"/>
              <w:contextualSpacing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3F56D4">
              <w:rPr>
                <w:rFonts w:ascii="Arial" w:hAnsi="Arial" w:cs="Arial"/>
                <w:sz w:val="18"/>
                <w:szCs w:val="18"/>
                <w:lang w:eastAsia="zh-CN"/>
              </w:rPr>
              <w:t xml:space="preserve">Proven and demonstrable experience of the </w:t>
            </w:r>
            <w:r w:rsidR="002131DF">
              <w:rPr>
                <w:rFonts w:ascii="Arial" w:hAnsi="Arial" w:cs="Arial"/>
                <w:sz w:val="18"/>
                <w:szCs w:val="18"/>
                <w:lang w:eastAsia="zh-CN"/>
              </w:rPr>
              <w:t>implementation of environmental sustainability, waste management and behaviour change projects, initiatives and events</w:t>
            </w:r>
            <w:r w:rsidR="00032CCA">
              <w:rPr>
                <w:rFonts w:ascii="Arial" w:hAnsi="Arial" w:cs="Arial"/>
                <w:sz w:val="18"/>
                <w:szCs w:val="18"/>
                <w:lang w:eastAsia="zh-CN"/>
              </w:rPr>
              <w:t xml:space="preserve"> within a large and complex organisation.</w:t>
            </w:r>
          </w:p>
          <w:p w14:paraId="43FE2A52" w14:textId="191F62E0" w:rsidR="003F56D4" w:rsidRPr="003F56D4" w:rsidRDefault="003F56D4" w:rsidP="003F56D4">
            <w:pPr>
              <w:overflowPunct w:val="0"/>
              <w:autoSpaceDE w:val="0"/>
              <w:autoSpaceDN w:val="0"/>
              <w:adjustRightInd w:val="0"/>
              <w:contextualSpacing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08AA5359" w14:textId="4308E6AC" w:rsidR="003F56D4" w:rsidRPr="003F56D4" w:rsidRDefault="00CF129C" w:rsidP="003F56D4">
            <w:pPr>
              <w:overflowPunct w:val="0"/>
              <w:autoSpaceDE w:val="0"/>
              <w:autoSpaceDN w:val="0"/>
              <w:adjustRightInd w:val="0"/>
              <w:contextualSpacing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E</w:t>
            </w:r>
            <w:r w:rsidR="003F56D4" w:rsidRPr="003F56D4">
              <w:rPr>
                <w:rFonts w:ascii="Arial" w:hAnsi="Arial" w:cs="Arial"/>
                <w:sz w:val="18"/>
                <w:szCs w:val="18"/>
                <w:lang w:eastAsia="zh-CN"/>
              </w:rPr>
              <w:t>ffective interpersonal, influencing and communication skills (both oral and written), including the ability to:</w:t>
            </w:r>
          </w:p>
          <w:p w14:paraId="088C9C9B" w14:textId="3A47B5F2" w:rsidR="003F56D4" w:rsidRDefault="003F56D4" w:rsidP="003F56D4">
            <w:pPr>
              <w:pStyle w:val="ListParagraph"/>
              <w:numPr>
                <w:ilvl w:val="0"/>
                <w:numId w:val="9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3F56D4">
              <w:rPr>
                <w:rFonts w:ascii="Arial" w:hAnsi="Arial" w:cs="Arial"/>
                <w:sz w:val="18"/>
                <w:szCs w:val="18"/>
                <w:lang w:eastAsia="zh-CN"/>
              </w:rPr>
              <w:t xml:space="preserve">establish and maintain effective working relationships with </w:t>
            </w:r>
            <w:r w:rsidR="002131DF">
              <w:rPr>
                <w:rFonts w:ascii="Arial" w:hAnsi="Arial" w:cs="Arial"/>
                <w:sz w:val="18"/>
                <w:szCs w:val="18"/>
                <w:lang w:eastAsia="zh-CN"/>
              </w:rPr>
              <w:t xml:space="preserve">University </w:t>
            </w:r>
            <w:r w:rsidRPr="003F56D4">
              <w:rPr>
                <w:rFonts w:ascii="Arial" w:hAnsi="Arial" w:cs="Arial"/>
                <w:sz w:val="18"/>
                <w:szCs w:val="18"/>
                <w:lang w:eastAsia="zh-CN"/>
              </w:rPr>
              <w:t>staff and students</w:t>
            </w:r>
          </w:p>
          <w:p w14:paraId="2625F240" w14:textId="77777777" w:rsidR="003F56D4" w:rsidRDefault="003F56D4" w:rsidP="003F56D4">
            <w:pPr>
              <w:pStyle w:val="ListParagraph"/>
              <w:numPr>
                <w:ilvl w:val="0"/>
                <w:numId w:val="9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3F56D4">
              <w:rPr>
                <w:rFonts w:ascii="Arial" w:hAnsi="Arial" w:cs="Arial"/>
                <w:sz w:val="18"/>
                <w:szCs w:val="18"/>
                <w:lang w:eastAsia="zh-CN"/>
              </w:rPr>
              <w:t>conduct meetings and present proposals in a clear and concise manner to both specialist and non-specialist audiences</w:t>
            </w:r>
          </w:p>
          <w:p w14:paraId="240011C9" w14:textId="77777777" w:rsidR="003F56D4" w:rsidRDefault="003F56D4" w:rsidP="003F56D4">
            <w:pPr>
              <w:pStyle w:val="ListParagraph"/>
              <w:numPr>
                <w:ilvl w:val="0"/>
                <w:numId w:val="9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3F56D4">
              <w:rPr>
                <w:rFonts w:ascii="Arial" w:hAnsi="Arial" w:cs="Arial"/>
                <w:sz w:val="18"/>
                <w:szCs w:val="18"/>
                <w:lang w:eastAsia="zh-CN"/>
              </w:rPr>
              <w:t>write clear and concise reports and other professional documentation</w:t>
            </w:r>
          </w:p>
          <w:p w14:paraId="33D66174" w14:textId="1DAAF74A" w:rsidR="003F56D4" w:rsidRDefault="003F56D4" w:rsidP="003F56D4">
            <w:pPr>
              <w:pStyle w:val="ListParagraph"/>
              <w:numPr>
                <w:ilvl w:val="0"/>
                <w:numId w:val="9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E94C8F">
              <w:rPr>
                <w:rFonts w:ascii="Arial" w:hAnsi="Arial" w:cs="Arial"/>
                <w:sz w:val="18"/>
                <w:szCs w:val="18"/>
                <w:lang w:eastAsia="zh-CN"/>
              </w:rPr>
              <w:t>deal sensitively with confidential information</w:t>
            </w:r>
          </w:p>
          <w:p w14:paraId="42655FE1" w14:textId="4DFE0FF5" w:rsidR="003F56D4" w:rsidRPr="002131DF" w:rsidRDefault="00CF129C" w:rsidP="003F56D4">
            <w:pPr>
              <w:pStyle w:val="ListParagraph"/>
              <w:numPr>
                <w:ilvl w:val="0"/>
                <w:numId w:val="9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CF129C">
              <w:rPr>
                <w:rFonts w:ascii="Arial" w:hAnsi="Arial" w:cs="Arial"/>
                <w:sz w:val="18"/>
                <w:szCs w:val="18"/>
                <w:lang w:eastAsia="zh-CN"/>
              </w:rPr>
              <w:t>Communicate environmental performance and raise awareness of the University’s impacts to staff, students and wider stakeholders using a variety of media.</w:t>
            </w:r>
            <w:r w:rsidRPr="00CF129C">
              <w:rPr>
                <w:rFonts w:ascii="Arial" w:hAnsi="Arial" w:cs="Arial"/>
                <w:sz w:val="18"/>
                <w:szCs w:val="18"/>
                <w:lang w:eastAsia="zh-CN"/>
              </w:rPr>
              <w:cr/>
            </w:r>
          </w:p>
          <w:p w14:paraId="12B0BC94" w14:textId="42111ABD" w:rsidR="003F56D4" w:rsidRDefault="00CF129C" w:rsidP="003F56D4">
            <w:pPr>
              <w:overflowPunct w:val="0"/>
              <w:autoSpaceDE w:val="0"/>
              <w:autoSpaceDN w:val="0"/>
              <w:adjustRightInd w:val="0"/>
              <w:contextualSpacing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U</w:t>
            </w:r>
            <w:r w:rsidR="00E94C8F">
              <w:rPr>
                <w:rFonts w:ascii="Arial" w:hAnsi="Arial" w:cs="Arial"/>
                <w:sz w:val="18"/>
                <w:szCs w:val="18"/>
                <w:lang w:eastAsia="zh-CN"/>
              </w:rPr>
              <w:t>nderstand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ing of </w:t>
            </w:r>
            <w:r w:rsidR="00E94C8F">
              <w:rPr>
                <w:rFonts w:ascii="Arial" w:hAnsi="Arial" w:cs="Arial"/>
                <w:sz w:val="18"/>
                <w:szCs w:val="18"/>
                <w:lang w:eastAsia="zh-CN"/>
              </w:rPr>
              <w:t xml:space="preserve">statutory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legal </w:t>
            </w:r>
            <w:r w:rsidR="003F56D4" w:rsidRPr="003F56D4">
              <w:rPr>
                <w:rFonts w:ascii="Arial" w:hAnsi="Arial" w:cs="Arial"/>
                <w:sz w:val="18"/>
                <w:szCs w:val="18"/>
                <w:lang w:eastAsia="zh-CN"/>
              </w:rPr>
              <w:t xml:space="preserve">requirements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relating to environmental sustainability and waste management</w:t>
            </w:r>
            <w:r w:rsidR="00E94C8F">
              <w:rPr>
                <w:rFonts w:ascii="Arial" w:hAnsi="Arial" w:cs="Arial"/>
                <w:sz w:val="18"/>
                <w:szCs w:val="18"/>
                <w:lang w:eastAsia="zh-CN"/>
              </w:rPr>
              <w:t>.</w:t>
            </w:r>
          </w:p>
          <w:p w14:paraId="4D089F5F" w14:textId="77777777" w:rsidR="00E94C8F" w:rsidRPr="003F56D4" w:rsidRDefault="00E94C8F" w:rsidP="003F56D4">
            <w:pPr>
              <w:overflowPunct w:val="0"/>
              <w:autoSpaceDE w:val="0"/>
              <w:autoSpaceDN w:val="0"/>
              <w:adjustRightInd w:val="0"/>
              <w:contextualSpacing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213F3C01" w14:textId="2BD8B509" w:rsidR="003F56D4" w:rsidRPr="003F56D4" w:rsidRDefault="00E94C8F" w:rsidP="003F56D4">
            <w:pPr>
              <w:overflowPunct w:val="0"/>
              <w:autoSpaceDE w:val="0"/>
              <w:autoSpaceDN w:val="0"/>
              <w:adjustRightInd w:val="0"/>
              <w:contextualSpacing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Ability to </w:t>
            </w:r>
            <w:r w:rsidRPr="00E94C8F">
              <w:rPr>
                <w:rFonts w:ascii="Arial" w:hAnsi="Arial" w:cs="Arial"/>
                <w:sz w:val="18"/>
                <w:szCs w:val="18"/>
                <w:lang w:eastAsia="zh-CN"/>
              </w:rPr>
              <w:t>identify key issues and ask searching questions in a</w:t>
            </w:r>
            <w:r w:rsidR="002131DF">
              <w:rPr>
                <w:rFonts w:ascii="Arial" w:hAnsi="Arial" w:cs="Arial"/>
                <w:sz w:val="18"/>
                <w:szCs w:val="18"/>
                <w:lang w:eastAsia="zh-CN"/>
              </w:rPr>
              <w:t>n</w:t>
            </w:r>
            <w:r w:rsidRPr="00E94C8F">
              <w:rPr>
                <w:rFonts w:ascii="Arial" w:hAnsi="Arial" w:cs="Arial"/>
                <w:sz w:val="18"/>
                <w:szCs w:val="18"/>
                <w:lang w:eastAsia="zh-CN"/>
              </w:rPr>
              <w:t xml:space="preserve"> </w:t>
            </w:r>
            <w:r w:rsidR="002131DF">
              <w:rPr>
                <w:rFonts w:ascii="Arial" w:hAnsi="Arial" w:cs="Arial"/>
                <w:sz w:val="18"/>
                <w:szCs w:val="18"/>
                <w:lang w:eastAsia="zh-CN"/>
              </w:rPr>
              <w:t>appropriate man</w:t>
            </w:r>
            <w:r w:rsidRPr="00E94C8F">
              <w:rPr>
                <w:rFonts w:ascii="Arial" w:hAnsi="Arial" w:cs="Arial"/>
                <w:sz w:val="18"/>
                <w:szCs w:val="18"/>
                <w:lang w:eastAsia="zh-CN"/>
              </w:rPr>
              <w:t>ner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 to a</w:t>
            </w:r>
            <w:r w:rsidR="003F56D4" w:rsidRPr="003F56D4">
              <w:rPr>
                <w:rFonts w:ascii="Arial" w:hAnsi="Arial" w:cs="Arial"/>
                <w:sz w:val="18"/>
                <w:szCs w:val="18"/>
                <w:lang w:eastAsia="zh-CN"/>
              </w:rPr>
              <w:t>nalyse problems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,</w:t>
            </w:r>
            <w:r w:rsidR="003F56D4" w:rsidRPr="003F56D4">
              <w:rPr>
                <w:rFonts w:ascii="Arial" w:hAnsi="Arial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seek appropriate alternatives and solutions. </w:t>
            </w:r>
          </w:p>
          <w:p w14:paraId="20B021A3" w14:textId="77777777" w:rsidR="00E94C8F" w:rsidRDefault="00E94C8F" w:rsidP="003F56D4">
            <w:pPr>
              <w:overflowPunct w:val="0"/>
              <w:autoSpaceDE w:val="0"/>
              <w:autoSpaceDN w:val="0"/>
              <w:adjustRightInd w:val="0"/>
              <w:contextualSpacing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60A1EC01" w14:textId="77A13E96" w:rsidR="003F56D4" w:rsidRPr="003F56D4" w:rsidRDefault="00E94C8F" w:rsidP="003F56D4">
            <w:pPr>
              <w:overflowPunct w:val="0"/>
              <w:autoSpaceDE w:val="0"/>
              <w:autoSpaceDN w:val="0"/>
              <w:adjustRightInd w:val="0"/>
              <w:contextualSpacing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E94C8F">
              <w:rPr>
                <w:rFonts w:ascii="Arial" w:hAnsi="Arial" w:cs="Arial"/>
                <w:sz w:val="18"/>
                <w:szCs w:val="18"/>
                <w:lang w:eastAsia="zh-CN"/>
              </w:rPr>
              <w:t>Must have the ability to work individually and/or as part of a team, be able to prioritise and work with competing deadlines.</w:t>
            </w:r>
          </w:p>
          <w:p w14:paraId="3EE7DBF9" w14:textId="77777777" w:rsidR="003F56D4" w:rsidRPr="003F56D4" w:rsidRDefault="003F56D4" w:rsidP="003F56D4">
            <w:pPr>
              <w:overflowPunct w:val="0"/>
              <w:autoSpaceDE w:val="0"/>
              <w:autoSpaceDN w:val="0"/>
              <w:adjustRightInd w:val="0"/>
              <w:contextualSpacing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61CFE92C" w14:textId="16108D83" w:rsidR="003F56D4" w:rsidRPr="003F56D4" w:rsidRDefault="003F56D4" w:rsidP="003F56D4">
            <w:pPr>
              <w:overflowPunct w:val="0"/>
              <w:autoSpaceDE w:val="0"/>
              <w:autoSpaceDN w:val="0"/>
              <w:adjustRightInd w:val="0"/>
              <w:contextualSpacing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3F56D4">
              <w:rPr>
                <w:rFonts w:ascii="Arial" w:hAnsi="Arial" w:cs="Arial"/>
                <w:sz w:val="18"/>
                <w:szCs w:val="18"/>
                <w:lang w:eastAsia="zh-CN"/>
              </w:rPr>
              <w:t>Be financially numerate with the ability to comprehend finances and business issues sufficiently to take responsibility for the effective management of minor projects including cost, resources and time</w:t>
            </w:r>
          </w:p>
          <w:p w14:paraId="00311A0D" w14:textId="77777777" w:rsidR="003F56D4" w:rsidRPr="003F56D4" w:rsidRDefault="003F56D4" w:rsidP="003F56D4">
            <w:pPr>
              <w:overflowPunct w:val="0"/>
              <w:autoSpaceDE w:val="0"/>
              <w:autoSpaceDN w:val="0"/>
              <w:adjustRightInd w:val="0"/>
              <w:contextualSpacing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76C108C3" w14:textId="2D8C2B7C" w:rsidR="003F56D4" w:rsidRPr="003F56D4" w:rsidRDefault="002131DF" w:rsidP="003F56D4">
            <w:pPr>
              <w:overflowPunct w:val="0"/>
              <w:autoSpaceDE w:val="0"/>
              <w:autoSpaceDN w:val="0"/>
              <w:adjustRightInd w:val="0"/>
              <w:contextualSpacing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A practical understanding of and e</w:t>
            </w:r>
            <w:r w:rsidR="00032CCA">
              <w:rPr>
                <w:rFonts w:ascii="Arial" w:hAnsi="Arial" w:cs="Arial"/>
                <w:sz w:val="18"/>
                <w:szCs w:val="18"/>
                <w:lang w:eastAsia="zh-CN"/>
              </w:rPr>
              <w:t xml:space="preserve">xperience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in operation of </w:t>
            </w:r>
            <w:r w:rsidR="00032CCA">
              <w:rPr>
                <w:rFonts w:ascii="Arial" w:hAnsi="Arial" w:cs="Arial"/>
                <w:sz w:val="18"/>
                <w:szCs w:val="18"/>
                <w:lang w:eastAsia="zh-CN"/>
              </w:rPr>
              <w:t>Environmental Management Systems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 and undertaking environmental auditing</w:t>
            </w:r>
          </w:p>
          <w:p w14:paraId="33A2E9FF" w14:textId="1CAFE39C" w:rsidR="003F56D4" w:rsidRPr="003F56D4" w:rsidRDefault="003F56D4" w:rsidP="003F56D4">
            <w:pPr>
              <w:overflowPunct w:val="0"/>
              <w:autoSpaceDE w:val="0"/>
              <w:autoSpaceDN w:val="0"/>
              <w:adjustRightInd w:val="0"/>
              <w:contextualSpacing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0BF7B27B" w14:textId="45A25DE8" w:rsidR="003F56D4" w:rsidRPr="003F56D4" w:rsidRDefault="00CF129C" w:rsidP="003F56D4">
            <w:pPr>
              <w:overflowPunct w:val="0"/>
              <w:autoSpaceDE w:val="0"/>
              <w:autoSpaceDN w:val="0"/>
              <w:adjustRightInd w:val="0"/>
              <w:contextualSpacing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Understanding of Health &amp; safety requirements relating to environmental management. </w:t>
            </w:r>
            <w:r w:rsidR="002131DF">
              <w:rPr>
                <w:rFonts w:ascii="Arial" w:hAnsi="Arial" w:cs="Arial"/>
                <w:sz w:val="18"/>
                <w:szCs w:val="18"/>
                <w:lang w:eastAsia="zh-CN"/>
              </w:rPr>
              <w:t xml:space="preserve">Possession of </w:t>
            </w:r>
            <w:r w:rsidR="003F56D4" w:rsidRPr="003F56D4">
              <w:rPr>
                <w:rFonts w:ascii="Arial" w:hAnsi="Arial" w:cs="Arial"/>
                <w:sz w:val="18"/>
                <w:szCs w:val="18"/>
                <w:lang w:eastAsia="zh-CN"/>
              </w:rPr>
              <w:t>IOSH Managing Safely Qualification</w:t>
            </w:r>
          </w:p>
          <w:p w14:paraId="0A9E96E5" w14:textId="171AA590" w:rsidR="007857EA" w:rsidRPr="00EE773F" w:rsidRDefault="007857EA" w:rsidP="00410BCF">
            <w:pPr>
              <w:overflowPunct w:val="0"/>
              <w:autoSpaceDE w:val="0"/>
              <w:autoSpaceDN w:val="0"/>
              <w:adjustRightInd w:val="0"/>
              <w:contextualSpacing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</w:tc>
        <w:tc>
          <w:tcPr>
            <w:tcW w:w="1417" w:type="dxa"/>
          </w:tcPr>
          <w:p w14:paraId="010F7615" w14:textId="574821C7" w:rsidR="00F26B3F" w:rsidRDefault="005144CC" w:rsidP="00573C3A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Essential</w:t>
            </w:r>
          </w:p>
          <w:p w14:paraId="4931C185" w14:textId="77777777" w:rsidR="00643E68" w:rsidRDefault="00643E68" w:rsidP="00573C3A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1D910584" w14:textId="68FAB8D5" w:rsidR="003F56D4" w:rsidRDefault="002131DF" w:rsidP="00573C3A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Essential</w:t>
            </w:r>
          </w:p>
          <w:p w14:paraId="4C0D1A5F" w14:textId="77777777" w:rsidR="003F56D4" w:rsidRDefault="003F56D4" w:rsidP="00573C3A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05650946" w14:textId="77777777" w:rsidR="003F56D4" w:rsidRDefault="003F56D4" w:rsidP="00573C3A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14D9E682" w14:textId="161F3985" w:rsidR="00F26B3F" w:rsidRPr="002131DF" w:rsidRDefault="00015EB4" w:rsidP="00573C3A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Desirable</w:t>
            </w:r>
            <w:r w:rsidR="00F26B3F" w:rsidRPr="002131DF">
              <w:rPr>
                <w:rFonts w:ascii="Arial" w:hAnsi="Arial" w:cs="Arial"/>
                <w:sz w:val="18"/>
                <w:szCs w:val="18"/>
                <w:lang w:val="fr-FR" w:eastAsia="zh-CN"/>
              </w:rPr>
              <w:t xml:space="preserve"> </w:t>
            </w:r>
          </w:p>
          <w:p w14:paraId="3ADB5086" w14:textId="10217516" w:rsidR="00410BCF" w:rsidRPr="002131DF" w:rsidRDefault="00410BCF" w:rsidP="00F26B3F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</w:p>
          <w:p w14:paraId="4C2EEC5E" w14:textId="2DE0AE75" w:rsidR="00032CCA" w:rsidRPr="002131DF" w:rsidRDefault="00032CCA" w:rsidP="00F26B3F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  <w:r w:rsidRPr="002131DF">
              <w:rPr>
                <w:rFonts w:ascii="Arial" w:hAnsi="Arial" w:cs="Arial"/>
                <w:sz w:val="18"/>
                <w:szCs w:val="18"/>
                <w:lang w:val="fr-FR" w:eastAsia="zh-CN"/>
              </w:rPr>
              <w:t>Essential</w:t>
            </w:r>
          </w:p>
          <w:p w14:paraId="7F4EDAA3" w14:textId="17F14F65" w:rsidR="00032CCA" w:rsidRPr="002131DF" w:rsidRDefault="00032CCA" w:rsidP="00F26B3F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</w:p>
          <w:p w14:paraId="5CE0E24D" w14:textId="3F2EBE7F" w:rsidR="00F26B3F" w:rsidRPr="002131DF" w:rsidRDefault="00C3195D" w:rsidP="00F26B3F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  <w:proofErr w:type="spellStart"/>
            <w:r w:rsidRPr="002131DF">
              <w:rPr>
                <w:rFonts w:ascii="Arial" w:hAnsi="Arial" w:cs="Arial"/>
                <w:sz w:val="18"/>
                <w:szCs w:val="18"/>
                <w:lang w:val="fr-FR" w:eastAsia="zh-CN"/>
              </w:rPr>
              <w:t>Desirable</w:t>
            </w:r>
            <w:proofErr w:type="spellEnd"/>
          </w:p>
          <w:p w14:paraId="3A569005" w14:textId="77777777" w:rsidR="00F26B3F" w:rsidRPr="002131DF" w:rsidRDefault="00F26B3F" w:rsidP="00F26B3F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</w:p>
          <w:p w14:paraId="25DFE6CF" w14:textId="48E71B23" w:rsidR="00FB6173" w:rsidRPr="002131DF" w:rsidRDefault="002131DF" w:rsidP="00F26B3F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  <w:r w:rsidRPr="002131DF">
              <w:rPr>
                <w:rFonts w:ascii="Arial" w:hAnsi="Arial" w:cs="Arial"/>
                <w:sz w:val="18"/>
                <w:szCs w:val="18"/>
                <w:lang w:val="fr-FR" w:eastAsia="zh-CN"/>
              </w:rPr>
              <w:t>Essent</w:t>
            </w:r>
            <w:r>
              <w:rPr>
                <w:rFonts w:ascii="Arial" w:hAnsi="Arial" w:cs="Arial"/>
                <w:sz w:val="18"/>
                <w:szCs w:val="18"/>
                <w:lang w:val="fr-FR" w:eastAsia="zh-CN"/>
              </w:rPr>
              <w:t>ial</w:t>
            </w:r>
          </w:p>
          <w:p w14:paraId="19A6689F" w14:textId="77777777" w:rsidR="00FB6173" w:rsidRPr="002131DF" w:rsidRDefault="00FB6173" w:rsidP="00F26B3F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</w:p>
          <w:p w14:paraId="200851F0" w14:textId="1E1B5EE5" w:rsidR="00F26B3F" w:rsidRPr="002131DF" w:rsidRDefault="00F26B3F" w:rsidP="00F26B3F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</w:p>
          <w:p w14:paraId="2F435D87" w14:textId="77777777" w:rsidR="002131DF" w:rsidRPr="002131DF" w:rsidRDefault="002131DF" w:rsidP="00F26B3F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</w:p>
          <w:p w14:paraId="15512B79" w14:textId="77777777" w:rsidR="002131DF" w:rsidRPr="002131DF" w:rsidRDefault="002131DF" w:rsidP="00F26B3F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</w:p>
          <w:p w14:paraId="7A3C242C" w14:textId="4667C083" w:rsidR="00F26B3F" w:rsidRPr="002131DF" w:rsidRDefault="00F26B3F" w:rsidP="00F26B3F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  <w:r w:rsidRPr="002131DF">
              <w:rPr>
                <w:rFonts w:ascii="Arial" w:hAnsi="Arial" w:cs="Arial"/>
                <w:sz w:val="18"/>
                <w:szCs w:val="18"/>
                <w:lang w:val="fr-FR" w:eastAsia="zh-CN"/>
              </w:rPr>
              <w:t>Essential</w:t>
            </w:r>
          </w:p>
          <w:p w14:paraId="7044B0D4" w14:textId="77777777" w:rsidR="00F26B3F" w:rsidRPr="002131DF" w:rsidRDefault="00F26B3F" w:rsidP="00F26B3F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</w:p>
          <w:p w14:paraId="1640B72B" w14:textId="735BE9C2" w:rsidR="005658DD" w:rsidRPr="002131DF" w:rsidRDefault="005658DD" w:rsidP="00F26B3F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</w:p>
          <w:p w14:paraId="2823BA9A" w14:textId="7DBA7AFC" w:rsidR="00032CCA" w:rsidRPr="002131DF" w:rsidRDefault="00032CCA" w:rsidP="00F26B3F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</w:p>
          <w:p w14:paraId="760D1BF7" w14:textId="6FF6CDD6" w:rsidR="00032CCA" w:rsidRPr="002131DF" w:rsidRDefault="00032CCA" w:rsidP="00F26B3F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</w:p>
          <w:p w14:paraId="6A43755D" w14:textId="38FA5CE8" w:rsidR="00032CCA" w:rsidRPr="002131DF" w:rsidRDefault="00032CCA" w:rsidP="00F26B3F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</w:p>
          <w:p w14:paraId="77CB0E3D" w14:textId="43EE31D2" w:rsidR="00032CCA" w:rsidRPr="002131DF" w:rsidRDefault="00032CCA" w:rsidP="00F26B3F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</w:p>
          <w:p w14:paraId="23FA2247" w14:textId="4E01C13A" w:rsidR="00032CCA" w:rsidRPr="002131DF" w:rsidRDefault="00032CCA" w:rsidP="00F26B3F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</w:p>
          <w:p w14:paraId="345EBA31" w14:textId="3119C7C3" w:rsidR="00032CCA" w:rsidRPr="002131DF" w:rsidRDefault="00032CCA" w:rsidP="00F26B3F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</w:p>
          <w:p w14:paraId="45115523" w14:textId="44FBFCA0" w:rsidR="00032CCA" w:rsidRPr="002131DF" w:rsidRDefault="00032CCA" w:rsidP="00F26B3F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</w:p>
          <w:p w14:paraId="121768F5" w14:textId="272248E3" w:rsidR="00032CCA" w:rsidRPr="002131DF" w:rsidRDefault="00032CCA" w:rsidP="00F26B3F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</w:p>
          <w:p w14:paraId="6952E3AF" w14:textId="2BF5ABC2" w:rsidR="00032CCA" w:rsidRPr="002131DF" w:rsidRDefault="00032CCA" w:rsidP="00F26B3F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</w:p>
          <w:p w14:paraId="0ACAFCA2" w14:textId="77777777" w:rsidR="00032CCA" w:rsidRPr="002131DF" w:rsidRDefault="00032CCA" w:rsidP="00F26B3F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</w:p>
          <w:p w14:paraId="637C41E8" w14:textId="77777777" w:rsidR="00CF129C" w:rsidRPr="002131DF" w:rsidRDefault="00CF129C" w:rsidP="00F26B3F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</w:p>
          <w:p w14:paraId="4BBFB3BA" w14:textId="26B6FDDA" w:rsidR="007857EA" w:rsidRPr="002131DF" w:rsidRDefault="00C66E8B" w:rsidP="00F26B3F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  <w:r w:rsidRPr="002131DF">
              <w:rPr>
                <w:rFonts w:ascii="Arial" w:hAnsi="Arial" w:cs="Arial"/>
                <w:sz w:val="18"/>
                <w:szCs w:val="18"/>
                <w:lang w:val="fr-FR" w:eastAsia="zh-CN"/>
              </w:rPr>
              <w:t>Essential</w:t>
            </w:r>
          </w:p>
          <w:p w14:paraId="145ECEE0" w14:textId="77777777" w:rsidR="00FB6173" w:rsidRPr="002131DF" w:rsidRDefault="00FB6173" w:rsidP="00F26B3F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</w:p>
          <w:p w14:paraId="67053932" w14:textId="583150B6" w:rsidR="00E94C8F" w:rsidRPr="002131DF" w:rsidRDefault="00E94C8F" w:rsidP="00F26B3F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</w:p>
          <w:p w14:paraId="416C7CC9" w14:textId="77777777" w:rsidR="00F26B3F" w:rsidRPr="003F56D4" w:rsidRDefault="00F26B3F" w:rsidP="00F26B3F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  <w:r w:rsidRPr="003F56D4">
              <w:rPr>
                <w:rFonts w:ascii="Arial" w:hAnsi="Arial" w:cs="Arial"/>
                <w:sz w:val="18"/>
                <w:szCs w:val="18"/>
                <w:lang w:val="fr-FR" w:eastAsia="zh-CN"/>
              </w:rPr>
              <w:t>Essential</w:t>
            </w:r>
          </w:p>
          <w:p w14:paraId="79FC01A2" w14:textId="77777777" w:rsidR="00F26B3F" w:rsidRPr="003F56D4" w:rsidRDefault="00F26B3F" w:rsidP="00F26B3F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</w:p>
          <w:p w14:paraId="53D7A327" w14:textId="5B03FAA2" w:rsidR="00FB6173" w:rsidRDefault="00FB6173" w:rsidP="00F26B3F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</w:p>
          <w:p w14:paraId="42B2FA8F" w14:textId="77777777" w:rsidR="00E94C8F" w:rsidRPr="003F56D4" w:rsidRDefault="00E94C8F" w:rsidP="00F26B3F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</w:p>
          <w:p w14:paraId="535945AE" w14:textId="35595106" w:rsidR="0097419D" w:rsidRPr="003F56D4" w:rsidRDefault="0097419D" w:rsidP="00F26B3F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  <w:r w:rsidRPr="003F56D4">
              <w:rPr>
                <w:rFonts w:ascii="Arial" w:hAnsi="Arial" w:cs="Arial"/>
                <w:sz w:val="18"/>
                <w:szCs w:val="18"/>
                <w:lang w:val="fr-FR" w:eastAsia="zh-CN"/>
              </w:rPr>
              <w:t>Essential</w:t>
            </w:r>
          </w:p>
          <w:p w14:paraId="22D315F4" w14:textId="1E80100C" w:rsidR="0097419D" w:rsidRDefault="0097419D" w:rsidP="00F26B3F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</w:p>
          <w:p w14:paraId="102BD9F2" w14:textId="77777777" w:rsidR="00CF129C" w:rsidRDefault="00CF129C" w:rsidP="00F26B3F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</w:p>
          <w:p w14:paraId="488E5A14" w14:textId="69B998E8" w:rsidR="00E94C8F" w:rsidRDefault="00E94C8F" w:rsidP="00F26B3F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  <w:r>
              <w:rPr>
                <w:rFonts w:ascii="Arial" w:hAnsi="Arial" w:cs="Arial"/>
                <w:sz w:val="18"/>
                <w:szCs w:val="18"/>
                <w:lang w:val="fr-FR" w:eastAsia="zh-CN"/>
              </w:rPr>
              <w:t>Essential</w:t>
            </w:r>
          </w:p>
          <w:p w14:paraId="019E0CB5" w14:textId="275A2ABC" w:rsidR="00E94C8F" w:rsidRDefault="00E94C8F" w:rsidP="00F26B3F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</w:p>
          <w:p w14:paraId="2688E71B" w14:textId="180A271A" w:rsidR="00E94C8F" w:rsidRDefault="00E94C8F" w:rsidP="00F26B3F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</w:p>
          <w:p w14:paraId="37991697" w14:textId="73FBED7F" w:rsidR="00E94C8F" w:rsidRPr="003F56D4" w:rsidRDefault="00E94C8F" w:rsidP="00F26B3F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</w:p>
          <w:p w14:paraId="17CB0755" w14:textId="2A9BCA53" w:rsidR="00FB6173" w:rsidRPr="003F56D4" w:rsidRDefault="002131DF" w:rsidP="00F26B3F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fr-FR" w:eastAsia="zh-CN"/>
              </w:rPr>
              <w:t>Desirabl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fr-FR" w:eastAsia="zh-CN"/>
              </w:rPr>
              <w:t xml:space="preserve"> </w:t>
            </w:r>
          </w:p>
          <w:p w14:paraId="62E517E7" w14:textId="77777777" w:rsidR="00FB6173" w:rsidRPr="003F56D4" w:rsidRDefault="00FB6173" w:rsidP="00F26B3F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</w:p>
          <w:p w14:paraId="3E365E95" w14:textId="77777777" w:rsidR="00032CCA" w:rsidRDefault="00032CCA" w:rsidP="00F26B3F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</w:p>
          <w:p w14:paraId="6459584E" w14:textId="77777777" w:rsidR="002131DF" w:rsidRDefault="002131DF" w:rsidP="00F26B3F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</w:p>
          <w:p w14:paraId="09D2D276" w14:textId="3402A3F9" w:rsidR="00FB6173" w:rsidRPr="003F56D4" w:rsidRDefault="00612B70" w:rsidP="00F26B3F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  <w:proofErr w:type="spellStart"/>
            <w:r w:rsidRPr="003F56D4">
              <w:rPr>
                <w:rFonts w:ascii="Arial" w:hAnsi="Arial" w:cs="Arial"/>
                <w:sz w:val="18"/>
                <w:szCs w:val="18"/>
                <w:lang w:val="fr-FR" w:eastAsia="zh-CN"/>
              </w:rPr>
              <w:t>Desirable</w:t>
            </w:r>
            <w:proofErr w:type="spellEnd"/>
          </w:p>
          <w:p w14:paraId="77E0AEAA" w14:textId="77777777" w:rsidR="007857EA" w:rsidRPr="003F56D4" w:rsidRDefault="007857EA" w:rsidP="00F26B3F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</w:p>
          <w:p w14:paraId="46FDEF7A" w14:textId="7A1EAC73" w:rsidR="007857EA" w:rsidRPr="003F56D4" w:rsidRDefault="007857EA" w:rsidP="00F26B3F">
            <w:pPr>
              <w:rPr>
                <w:rFonts w:ascii="Arial" w:hAnsi="Arial" w:cs="Arial"/>
                <w:sz w:val="18"/>
                <w:szCs w:val="18"/>
                <w:lang w:val="fr-FR" w:eastAsia="zh-CN"/>
              </w:rPr>
            </w:pPr>
          </w:p>
        </w:tc>
        <w:tc>
          <w:tcPr>
            <w:tcW w:w="2552" w:type="dxa"/>
          </w:tcPr>
          <w:p w14:paraId="16D8F46A" w14:textId="77777777" w:rsidR="00F26B3F" w:rsidRDefault="005144CC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Application form</w:t>
            </w:r>
          </w:p>
          <w:p w14:paraId="1C2538DD" w14:textId="77777777" w:rsidR="00643E68" w:rsidRDefault="00643E68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5B032C28" w14:textId="3D6924B0" w:rsidR="00F26B3F" w:rsidRPr="003C0419" w:rsidRDefault="00F26B3F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3C0419">
              <w:rPr>
                <w:rFonts w:ascii="Arial" w:hAnsi="Arial" w:cs="Arial"/>
                <w:sz w:val="18"/>
                <w:szCs w:val="18"/>
                <w:lang w:eastAsia="zh-CN"/>
              </w:rPr>
              <w:t xml:space="preserve">Application form </w:t>
            </w:r>
          </w:p>
          <w:p w14:paraId="23C1EB60" w14:textId="77777777" w:rsidR="00F26B3F" w:rsidRDefault="00F26B3F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0AACEBA4" w14:textId="77777777" w:rsidR="00410BCF" w:rsidRPr="003C0419" w:rsidRDefault="00410BCF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2AC75078" w14:textId="77777777" w:rsidR="003F56D4" w:rsidRDefault="00F26B3F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3C0419">
              <w:rPr>
                <w:rFonts w:ascii="Arial" w:hAnsi="Arial" w:cs="Arial"/>
                <w:sz w:val="18"/>
                <w:szCs w:val="18"/>
                <w:lang w:eastAsia="zh-CN"/>
              </w:rPr>
              <w:t xml:space="preserve">Application form </w:t>
            </w:r>
          </w:p>
          <w:p w14:paraId="72F30239" w14:textId="77777777" w:rsidR="003F56D4" w:rsidRDefault="003F56D4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478CA105" w14:textId="1F91834A" w:rsidR="003F56D4" w:rsidRDefault="003F56D4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Application form</w:t>
            </w:r>
          </w:p>
          <w:p w14:paraId="109019AD" w14:textId="7A95CA1A" w:rsidR="003F56D4" w:rsidRDefault="003F56D4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0DBAB083" w14:textId="006AA921" w:rsidR="00032CCA" w:rsidRDefault="00032CCA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Application form</w:t>
            </w:r>
          </w:p>
          <w:p w14:paraId="16E70B4B" w14:textId="77777777" w:rsidR="00032CCA" w:rsidRDefault="00032CCA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0AE5ACA2" w14:textId="77777777" w:rsidR="006704B9" w:rsidRDefault="00FB6173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Interview</w:t>
            </w:r>
            <w:r w:rsidR="006704B9">
              <w:rPr>
                <w:rFonts w:ascii="Arial" w:hAnsi="Arial" w:cs="Arial"/>
                <w:sz w:val="18"/>
                <w:szCs w:val="18"/>
                <w:lang w:eastAsia="zh-CN"/>
              </w:rPr>
              <w:t>/</w:t>
            </w:r>
          </w:p>
          <w:p w14:paraId="64472F89" w14:textId="3FFA92FC" w:rsidR="00FB6173" w:rsidRDefault="006704B9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supporting statement</w:t>
            </w:r>
          </w:p>
          <w:p w14:paraId="19F7913C" w14:textId="77777777" w:rsidR="00FB6173" w:rsidRDefault="00FB6173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498B64F1" w14:textId="284A8D72" w:rsidR="00F26B3F" w:rsidRDefault="00F26B3F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277BE3E9" w14:textId="77777777" w:rsidR="002131DF" w:rsidRDefault="002131DF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03AC4998" w14:textId="1C5C9990" w:rsidR="00F26B3F" w:rsidRPr="003C0419" w:rsidRDefault="00F26B3F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" w:eastAsia="Times New Roman" w:hAnsi="Courier"/>
                <w:sz w:val="18"/>
                <w:szCs w:val="18"/>
                <w:lang w:eastAsia="zh-CN"/>
              </w:rPr>
            </w:pPr>
            <w:r w:rsidRPr="003C0419">
              <w:rPr>
                <w:rFonts w:ascii="Arial" w:hAnsi="Arial" w:cs="Arial"/>
                <w:sz w:val="18"/>
                <w:szCs w:val="18"/>
                <w:lang w:eastAsia="zh-CN"/>
              </w:rPr>
              <w:t>Application form</w:t>
            </w:r>
            <w:r w:rsidR="003F56D4">
              <w:rPr>
                <w:rFonts w:ascii="Arial" w:hAnsi="Arial" w:cs="Arial"/>
                <w:sz w:val="18"/>
                <w:szCs w:val="18"/>
                <w:lang w:eastAsia="zh-CN"/>
              </w:rPr>
              <w:t>/interview</w:t>
            </w:r>
          </w:p>
          <w:p w14:paraId="0390101C" w14:textId="77777777" w:rsidR="00F26B3F" w:rsidRDefault="00F26B3F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" w:eastAsia="Times New Roman" w:hAnsi="Courier"/>
                <w:sz w:val="18"/>
                <w:szCs w:val="18"/>
                <w:lang w:eastAsia="zh-CN"/>
              </w:rPr>
            </w:pPr>
          </w:p>
          <w:p w14:paraId="48C6A503" w14:textId="46515471" w:rsidR="005658DD" w:rsidRDefault="005658DD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" w:eastAsia="Times New Roman" w:hAnsi="Courier"/>
                <w:sz w:val="18"/>
                <w:szCs w:val="18"/>
                <w:lang w:eastAsia="zh-CN"/>
              </w:rPr>
            </w:pPr>
          </w:p>
          <w:p w14:paraId="39213E81" w14:textId="4B67B155" w:rsidR="00032CCA" w:rsidRDefault="00032CCA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" w:eastAsia="Times New Roman" w:hAnsi="Courier"/>
                <w:sz w:val="18"/>
                <w:szCs w:val="18"/>
                <w:lang w:eastAsia="zh-CN"/>
              </w:rPr>
            </w:pPr>
          </w:p>
          <w:p w14:paraId="640AD4E1" w14:textId="0E95B520" w:rsidR="00032CCA" w:rsidRDefault="00032CCA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" w:eastAsia="Times New Roman" w:hAnsi="Courier"/>
                <w:sz w:val="18"/>
                <w:szCs w:val="18"/>
                <w:lang w:eastAsia="zh-CN"/>
              </w:rPr>
            </w:pPr>
          </w:p>
          <w:p w14:paraId="205249FE" w14:textId="0FED660D" w:rsidR="00032CCA" w:rsidRDefault="00032CCA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" w:eastAsia="Times New Roman" w:hAnsi="Courier"/>
                <w:sz w:val="18"/>
                <w:szCs w:val="18"/>
                <w:lang w:eastAsia="zh-CN"/>
              </w:rPr>
            </w:pPr>
          </w:p>
          <w:p w14:paraId="2170ACDC" w14:textId="7AA426DF" w:rsidR="00032CCA" w:rsidRDefault="00032CCA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" w:eastAsia="Times New Roman" w:hAnsi="Courier"/>
                <w:sz w:val="18"/>
                <w:szCs w:val="18"/>
                <w:lang w:eastAsia="zh-CN"/>
              </w:rPr>
            </w:pPr>
          </w:p>
          <w:p w14:paraId="067426A3" w14:textId="30FAE4CD" w:rsidR="00032CCA" w:rsidRDefault="00032CCA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" w:eastAsia="Times New Roman" w:hAnsi="Courier"/>
                <w:sz w:val="18"/>
                <w:szCs w:val="18"/>
                <w:lang w:eastAsia="zh-CN"/>
              </w:rPr>
            </w:pPr>
          </w:p>
          <w:p w14:paraId="24285F0C" w14:textId="3BD30948" w:rsidR="00032CCA" w:rsidRDefault="00032CCA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" w:eastAsia="Times New Roman" w:hAnsi="Courier"/>
                <w:sz w:val="18"/>
                <w:szCs w:val="18"/>
                <w:lang w:eastAsia="zh-CN"/>
              </w:rPr>
            </w:pPr>
          </w:p>
          <w:p w14:paraId="2A17D24B" w14:textId="6EEB577E" w:rsidR="00032CCA" w:rsidRDefault="00032CCA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" w:eastAsia="Times New Roman" w:hAnsi="Courier"/>
                <w:sz w:val="18"/>
                <w:szCs w:val="18"/>
                <w:lang w:eastAsia="zh-CN"/>
              </w:rPr>
            </w:pPr>
          </w:p>
          <w:p w14:paraId="55886B37" w14:textId="6D86134A" w:rsidR="00032CCA" w:rsidRDefault="00032CCA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" w:eastAsia="Times New Roman" w:hAnsi="Courier"/>
                <w:sz w:val="18"/>
                <w:szCs w:val="18"/>
                <w:lang w:eastAsia="zh-CN"/>
              </w:rPr>
            </w:pPr>
          </w:p>
          <w:p w14:paraId="4B9EF6D1" w14:textId="2C6F905C" w:rsidR="00032CCA" w:rsidRDefault="00032CCA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" w:eastAsia="Times New Roman" w:hAnsi="Courier"/>
                <w:sz w:val="18"/>
                <w:szCs w:val="18"/>
                <w:lang w:eastAsia="zh-CN"/>
              </w:rPr>
            </w:pPr>
          </w:p>
          <w:p w14:paraId="68595A5E" w14:textId="77777777" w:rsidR="00CF129C" w:rsidRDefault="00CF129C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69D704F3" w14:textId="77777777" w:rsidR="006704B9" w:rsidRDefault="006704B9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07B54FB1" w14:textId="281C8996" w:rsidR="007857EA" w:rsidRDefault="00BC577D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Application form</w:t>
            </w:r>
            <w:r w:rsidR="003F56D4">
              <w:rPr>
                <w:rFonts w:ascii="Arial" w:hAnsi="Arial" w:cs="Arial"/>
                <w:sz w:val="18"/>
                <w:szCs w:val="18"/>
                <w:lang w:eastAsia="zh-CN"/>
              </w:rPr>
              <w:t>/interview</w:t>
            </w:r>
          </w:p>
          <w:p w14:paraId="4AF08D14" w14:textId="09611A33" w:rsidR="003F56D4" w:rsidRDefault="003F56D4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1F36CF27" w14:textId="5B93CB36" w:rsidR="00E94C8F" w:rsidRDefault="00E94C8F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387A9887" w14:textId="0F3430A2" w:rsidR="0097419D" w:rsidRPr="00E94C8F" w:rsidRDefault="0097419D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Courier" w:eastAsia="Times New Roman" w:hAnsi="Courier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Application </w:t>
            </w:r>
            <w:r w:rsidR="00410BCF">
              <w:rPr>
                <w:rFonts w:ascii="Arial" w:hAnsi="Arial" w:cs="Arial"/>
                <w:sz w:val="18"/>
                <w:szCs w:val="18"/>
                <w:lang w:eastAsia="zh-CN"/>
              </w:rPr>
              <w:t>form/I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nterview</w:t>
            </w:r>
          </w:p>
          <w:p w14:paraId="77954A89" w14:textId="67431464" w:rsidR="0097419D" w:rsidRDefault="0097419D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1372355F" w14:textId="1F76265A" w:rsidR="00E94C8F" w:rsidRDefault="00E94C8F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12A9FDF3" w14:textId="77777777" w:rsidR="00E94C8F" w:rsidRDefault="00E94C8F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7C70AA92" w14:textId="492965C9" w:rsidR="00F26B3F" w:rsidRPr="003C0419" w:rsidRDefault="00410BCF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I</w:t>
            </w:r>
            <w:r w:rsidR="00F26B3F" w:rsidRPr="003C0419">
              <w:rPr>
                <w:rFonts w:ascii="Arial" w:hAnsi="Arial" w:cs="Arial"/>
                <w:sz w:val="18"/>
                <w:szCs w:val="18"/>
                <w:lang w:eastAsia="zh-CN"/>
              </w:rPr>
              <w:t xml:space="preserve">nterview </w:t>
            </w:r>
          </w:p>
          <w:p w14:paraId="094CAF3C" w14:textId="6D16B200" w:rsidR="00C66E8B" w:rsidRDefault="00C66E8B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5FD6F4A4" w14:textId="074C5FF6" w:rsidR="00E94C8F" w:rsidRDefault="00E94C8F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5DEB3E94" w14:textId="5CBDBD01" w:rsidR="00F26B3F" w:rsidRDefault="00F26B3F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3C0419">
              <w:rPr>
                <w:rFonts w:ascii="Arial" w:hAnsi="Arial" w:cs="Arial"/>
                <w:sz w:val="18"/>
                <w:szCs w:val="18"/>
                <w:lang w:eastAsia="zh-CN"/>
              </w:rPr>
              <w:t xml:space="preserve">Interview </w:t>
            </w:r>
          </w:p>
          <w:p w14:paraId="1780177D" w14:textId="3E508396" w:rsidR="00E94C8F" w:rsidRDefault="00E94C8F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56476625" w14:textId="3DCE7245" w:rsidR="00FB6173" w:rsidRDefault="00FB6173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18317E40" w14:textId="107A3150" w:rsidR="00E94C8F" w:rsidRDefault="00E94C8F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</w:p>
          <w:p w14:paraId="31D5BCC9" w14:textId="77777777" w:rsidR="00E94C8F" w:rsidRDefault="00E94C8F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zh-CN"/>
              </w:rPr>
              <w:t>Interview</w:t>
            </w:r>
          </w:p>
          <w:p w14:paraId="0978F1A5" w14:textId="77777777" w:rsidR="00E94C8F" w:rsidRDefault="00E94C8F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</w:p>
          <w:p w14:paraId="37A21916" w14:textId="77777777" w:rsidR="00032CCA" w:rsidRDefault="00032CCA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</w:p>
          <w:p w14:paraId="7F896AAA" w14:textId="77777777" w:rsidR="002131DF" w:rsidRDefault="002131DF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</w:p>
          <w:p w14:paraId="1225CBDD" w14:textId="529D81CD" w:rsidR="007857EA" w:rsidRDefault="00612B70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zh-CN"/>
              </w:rPr>
              <w:t>Application form</w:t>
            </w:r>
          </w:p>
          <w:p w14:paraId="65A67052" w14:textId="77777777" w:rsidR="00032CCA" w:rsidRDefault="00032CCA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</w:p>
          <w:p w14:paraId="4585B4EB" w14:textId="1108140C" w:rsidR="00032CCA" w:rsidRPr="00FB6173" w:rsidRDefault="00032CCA" w:rsidP="007F3D3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zh-CN"/>
              </w:rPr>
            </w:pPr>
          </w:p>
        </w:tc>
      </w:tr>
    </w:tbl>
    <w:p w14:paraId="1BFEE3C1" w14:textId="77777777" w:rsidR="002A3023" w:rsidRPr="00476DC0" w:rsidRDefault="002A3023" w:rsidP="002A3023">
      <w:pPr>
        <w:spacing w:after="0" w:line="240" w:lineRule="auto"/>
        <w:rPr>
          <w:rFonts w:ascii="Calibri" w:hAnsi="Calibri"/>
        </w:rPr>
      </w:pPr>
    </w:p>
    <w:p w14:paraId="1C741E76" w14:textId="77777777" w:rsidR="002A3023" w:rsidRPr="00476DC0" w:rsidRDefault="002A3023" w:rsidP="002A3023">
      <w:pPr>
        <w:pStyle w:val="ListParagraph"/>
        <w:numPr>
          <w:ilvl w:val="0"/>
          <w:numId w:val="6"/>
        </w:numPr>
        <w:spacing w:after="0" w:line="240" w:lineRule="auto"/>
        <w:rPr>
          <w:rFonts w:ascii="Calibri" w:hAnsi="Calibri"/>
        </w:rPr>
      </w:pPr>
      <w:r w:rsidRPr="006B067A">
        <w:rPr>
          <w:rFonts w:ascii="Calibri" w:hAnsi="Calibri"/>
          <w:b/>
        </w:rPr>
        <w:lastRenderedPageBreak/>
        <w:t>Application Form</w:t>
      </w:r>
      <w:r w:rsidRPr="00476DC0">
        <w:rPr>
          <w:rFonts w:ascii="Calibri" w:hAnsi="Calibri"/>
        </w:rPr>
        <w:t xml:space="preserve"> – </w:t>
      </w:r>
      <w:r>
        <w:rPr>
          <w:rFonts w:ascii="Calibri" w:hAnsi="Calibri"/>
        </w:rPr>
        <w:t xml:space="preserve">assessed against the application form, curriculum vitae and letter of support. Applicants will not be asked to answer a specific supporting statement. Normally used to evaluate factual evidence </w:t>
      </w:r>
      <w:r w:rsidR="006C309C">
        <w:rPr>
          <w:rFonts w:ascii="Calibri" w:hAnsi="Calibri"/>
        </w:rPr>
        <w:t>e.g.</w:t>
      </w:r>
      <w:r>
        <w:rPr>
          <w:rFonts w:ascii="Calibri" w:hAnsi="Calibri"/>
        </w:rPr>
        <w:t xml:space="preserve"> award of a qualification</w:t>
      </w:r>
      <w:r w:rsidRPr="00476DC0">
        <w:rPr>
          <w:rFonts w:ascii="Calibri" w:hAnsi="Calibri"/>
        </w:rPr>
        <w:t>.</w:t>
      </w:r>
      <w:r>
        <w:rPr>
          <w:rFonts w:ascii="Calibri" w:hAnsi="Calibri"/>
        </w:rPr>
        <w:t xml:space="preserve"> Will be “scored” as part of the shortlisting process.  </w:t>
      </w:r>
    </w:p>
    <w:p w14:paraId="2DC15096" w14:textId="77777777" w:rsidR="002A3023" w:rsidRPr="00476DC0" w:rsidRDefault="002A3023" w:rsidP="002A3023">
      <w:pPr>
        <w:pStyle w:val="ListParagraph"/>
        <w:numPr>
          <w:ilvl w:val="0"/>
          <w:numId w:val="6"/>
        </w:numPr>
        <w:spacing w:after="0" w:line="240" w:lineRule="auto"/>
        <w:rPr>
          <w:rFonts w:ascii="Calibri" w:hAnsi="Calibri"/>
        </w:rPr>
      </w:pPr>
      <w:r w:rsidRPr="006B067A">
        <w:rPr>
          <w:rFonts w:ascii="Calibri" w:hAnsi="Calibri"/>
          <w:b/>
        </w:rPr>
        <w:t>Supporting Statements</w:t>
      </w:r>
      <w:r>
        <w:rPr>
          <w:rFonts w:ascii="Calibri" w:hAnsi="Calibri"/>
        </w:rPr>
        <w:t xml:space="preserve"> - </w:t>
      </w:r>
      <w:r w:rsidRPr="00476DC0">
        <w:rPr>
          <w:rFonts w:ascii="Calibri" w:hAnsi="Calibri"/>
        </w:rPr>
        <w:t>applicant</w:t>
      </w:r>
      <w:r>
        <w:rPr>
          <w:rFonts w:ascii="Calibri" w:hAnsi="Calibri"/>
        </w:rPr>
        <w:t>s</w:t>
      </w:r>
      <w:r w:rsidRPr="00476DC0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are </w:t>
      </w:r>
      <w:r w:rsidRPr="00476DC0">
        <w:rPr>
          <w:rFonts w:ascii="Calibri" w:hAnsi="Calibri"/>
        </w:rPr>
        <w:t>asked to provide a statement to demonstrate how they meet the criteria</w:t>
      </w:r>
      <w:r>
        <w:rPr>
          <w:rFonts w:ascii="Calibri" w:hAnsi="Calibri"/>
        </w:rPr>
        <w:t xml:space="preserve">. The response will be “scored” as part of the shortlisting process. </w:t>
      </w:r>
    </w:p>
    <w:p w14:paraId="6C3D5B6A" w14:textId="77777777" w:rsidR="00552BE4" w:rsidRPr="00DD4EE9" w:rsidRDefault="002A3023" w:rsidP="002D4FE4">
      <w:pPr>
        <w:pStyle w:val="ListParagraph"/>
        <w:numPr>
          <w:ilvl w:val="0"/>
          <w:numId w:val="6"/>
        </w:numPr>
        <w:spacing w:after="0" w:line="240" w:lineRule="auto"/>
        <w:rPr>
          <w:rFonts w:ascii="Calibri" w:hAnsi="Calibri"/>
        </w:rPr>
      </w:pPr>
      <w:r w:rsidRPr="006B067A">
        <w:rPr>
          <w:rFonts w:ascii="Calibri" w:hAnsi="Calibri"/>
          <w:b/>
        </w:rPr>
        <w:t>Interview</w:t>
      </w:r>
      <w:r w:rsidRPr="00476DC0">
        <w:rPr>
          <w:rFonts w:ascii="Calibri" w:hAnsi="Calibri"/>
        </w:rPr>
        <w:t xml:space="preserve"> – </w:t>
      </w:r>
      <w:r>
        <w:rPr>
          <w:rFonts w:ascii="Calibri" w:hAnsi="Calibri"/>
        </w:rPr>
        <w:t xml:space="preserve">assessed </w:t>
      </w:r>
      <w:r w:rsidRPr="00476DC0">
        <w:rPr>
          <w:rFonts w:ascii="Calibri" w:hAnsi="Calibri"/>
        </w:rPr>
        <w:t xml:space="preserve">during the interview process by </w:t>
      </w:r>
      <w:r w:rsidR="006C309C" w:rsidRPr="00476DC0">
        <w:rPr>
          <w:rFonts w:ascii="Calibri" w:hAnsi="Calibri"/>
        </w:rPr>
        <w:t>competency</w:t>
      </w:r>
      <w:r>
        <w:rPr>
          <w:rFonts w:ascii="Calibri" w:hAnsi="Calibri"/>
        </w:rPr>
        <w:t xml:space="preserve"> based interview questions, tests, </w:t>
      </w:r>
      <w:r w:rsidRPr="00476DC0">
        <w:rPr>
          <w:rFonts w:ascii="Calibri" w:hAnsi="Calibri"/>
        </w:rPr>
        <w:t>presentation</w:t>
      </w:r>
      <w:r>
        <w:rPr>
          <w:rFonts w:ascii="Calibri" w:hAnsi="Calibri"/>
        </w:rPr>
        <w:t xml:space="preserve"> etc.</w:t>
      </w:r>
    </w:p>
    <w:sectPr w:rsidR="00552BE4" w:rsidRPr="00DD4EE9" w:rsidSect="00F83C99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CA21B9" w14:textId="77777777" w:rsidR="00444DFC" w:rsidRDefault="00444DFC" w:rsidP="00BC577D">
      <w:pPr>
        <w:spacing w:after="0" w:line="240" w:lineRule="auto"/>
      </w:pPr>
      <w:r>
        <w:separator/>
      </w:r>
    </w:p>
  </w:endnote>
  <w:endnote w:type="continuationSeparator" w:id="0">
    <w:p w14:paraId="12CDDE92" w14:textId="77777777" w:rsidR="00444DFC" w:rsidRDefault="00444DFC" w:rsidP="00BC57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7BDDB0" w14:textId="77777777" w:rsidR="00444DFC" w:rsidRDefault="00444DFC" w:rsidP="00BC577D">
      <w:pPr>
        <w:spacing w:after="0" w:line="240" w:lineRule="auto"/>
      </w:pPr>
      <w:r>
        <w:separator/>
      </w:r>
    </w:p>
  </w:footnote>
  <w:footnote w:type="continuationSeparator" w:id="0">
    <w:p w14:paraId="5353D9A8" w14:textId="77777777" w:rsidR="00444DFC" w:rsidRDefault="00444DFC" w:rsidP="00BC57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7E925A" w14:textId="77777777" w:rsidR="00BC577D" w:rsidRDefault="00BC57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B2FFB"/>
    <w:multiLevelType w:val="hybridMultilevel"/>
    <w:tmpl w:val="C568CC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1006CC"/>
    <w:multiLevelType w:val="hybridMultilevel"/>
    <w:tmpl w:val="67D0F1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7167E"/>
    <w:multiLevelType w:val="hybridMultilevel"/>
    <w:tmpl w:val="36A0EA86"/>
    <w:lvl w:ilvl="0" w:tplc="38160E7C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0FF515C"/>
    <w:multiLevelType w:val="hybridMultilevel"/>
    <w:tmpl w:val="80E088A2"/>
    <w:lvl w:ilvl="0" w:tplc="08090001">
      <w:start w:val="1"/>
      <w:numFmt w:val="bullet"/>
      <w:lvlText w:val=""/>
      <w:lvlJc w:val="left"/>
      <w:pPr>
        <w:ind w:left="75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106253"/>
    <w:multiLevelType w:val="hybridMultilevel"/>
    <w:tmpl w:val="72185EDA"/>
    <w:lvl w:ilvl="0" w:tplc="A2EA8CC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EB4C05"/>
    <w:multiLevelType w:val="hybridMultilevel"/>
    <w:tmpl w:val="2BEC81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8021D8"/>
    <w:multiLevelType w:val="hybridMultilevel"/>
    <w:tmpl w:val="05E2FC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39C698B"/>
    <w:multiLevelType w:val="hybridMultilevel"/>
    <w:tmpl w:val="A9AE23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1"/>
  </w:num>
  <w:num w:numId="4">
    <w:abstractNumId w:val="2"/>
  </w:num>
  <w:num w:numId="5">
    <w:abstractNumId w:val="7"/>
  </w:num>
  <w:num w:numId="6">
    <w:abstractNumId w:val="4"/>
  </w:num>
  <w:num w:numId="7">
    <w:abstractNumId w:val="5"/>
  </w:num>
  <w:num w:numId="8">
    <w:abstractNumId w:val="3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NjGwMDUxNDC3MDJR0lEKTi0uzszPAykwqgUAxzBlZywAAAA="/>
  </w:docVars>
  <w:rsids>
    <w:rsidRoot w:val="00D80617"/>
    <w:rsid w:val="00015EB4"/>
    <w:rsid w:val="00032CCA"/>
    <w:rsid w:val="00061983"/>
    <w:rsid w:val="00091AD5"/>
    <w:rsid w:val="00091BDA"/>
    <w:rsid w:val="000A0BA9"/>
    <w:rsid w:val="000A23D6"/>
    <w:rsid w:val="000A277B"/>
    <w:rsid w:val="000A7303"/>
    <w:rsid w:val="000B3536"/>
    <w:rsid w:val="000B642A"/>
    <w:rsid w:val="000F1806"/>
    <w:rsid w:val="0010288E"/>
    <w:rsid w:val="00107E0A"/>
    <w:rsid w:val="00137450"/>
    <w:rsid w:val="00166D54"/>
    <w:rsid w:val="00192CCD"/>
    <w:rsid w:val="00196B63"/>
    <w:rsid w:val="0020365A"/>
    <w:rsid w:val="002131DF"/>
    <w:rsid w:val="00280B8F"/>
    <w:rsid w:val="002A3023"/>
    <w:rsid w:val="002D4FE4"/>
    <w:rsid w:val="002E1836"/>
    <w:rsid w:val="00316704"/>
    <w:rsid w:val="00321FA8"/>
    <w:rsid w:val="00332683"/>
    <w:rsid w:val="00335CA5"/>
    <w:rsid w:val="0034674F"/>
    <w:rsid w:val="003800EE"/>
    <w:rsid w:val="003C5D66"/>
    <w:rsid w:val="003E664D"/>
    <w:rsid w:val="003F56D4"/>
    <w:rsid w:val="003F7202"/>
    <w:rsid w:val="004069ED"/>
    <w:rsid w:val="00410581"/>
    <w:rsid w:val="00410BCF"/>
    <w:rsid w:val="004132E8"/>
    <w:rsid w:val="00417834"/>
    <w:rsid w:val="0042515F"/>
    <w:rsid w:val="00436B48"/>
    <w:rsid w:val="00444DFC"/>
    <w:rsid w:val="00451A50"/>
    <w:rsid w:val="004655E2"/>
    <w:rsid w:val="004B4169"/>
    <w:rsid w:val="004C7E59"/>
    <w:rsid w:val="004E5C94"/>
    <w:rsid w:val="004F2814"/>
    <w:rsid w:val="004F3DAA"/>
    <w:rsid w:val="005144CC"/>
    <w:rsid w:val="00526287"/>
    <w:rsid w:val="0053276A"/>
    <w:rsid w:val="00552BE4"/>
    <w:rsid w:val="005658DD"/>
    <w:rsid w:val="00570A44"/>
    <w:rsid w:val="00571181"/>
    <w:rsid w:val="00585E37"/>
    <w:rsid w:val="00586537"/>
    <w:rsid w:val="005938EF"/>
    <w:rsid w:val="005B605A"/>
    <w:rsid w:val="005C6E3C"/>
    <w:rsid w:val="005E4063"/>
    <w:rsid w:val="005E580D"/>
    <w:rsid w:val="006041BC"/>
    <w:rsid w:val="00612B70"/>
    <w:rsid w:val="00617A20"/>
    <w:rsid w:val="00643845"/>
    <w:rsid w:val="00643E68"/>
    <w:rsid w:val="00647339"/>
    <w:rsid w:val="006704B9"/>
    <w:rsid w:val="00696578"/>
    <w:rsid w:val="006C14B8"/>
    <w:rsid w:val="006C309C"/>
    <w:rsid w:val="006D5DA2"/>
    <w:rsid w:val="006E41C3"/>
    <w:rsid w:val="006F3A4D"/>
    <w:rsid w:val="0070474F"/>
    <w:rsid w:val="007163F5"/>
    <w:rsid w:val="00724587"/>
    <w:rsid w:val="007274B8"/>
    <w:rsid w:val="00742AA3"/>
    <w:rsid w:val="0077456D"/>
    <w:rsid w:val="00774E4F"/>
    <w:rsid w:val="007857EA"/>
    <w:rsid w:val="0078692A"/>
    <w:rsid w:val="007C4F4C"/>
    <w:rsid w:val="007D3CD8"/>
    <w:rsid w:val="00802839"/>
    <w:rsid w:val="00855C3E"/>
    <w:rsid w:val="008813E8"/>
    <w:rsid w:val="00891D90"/>
    <w:rsid w:val="008A743C"/>
    <w:rsid w:val="008C53CB"/>
    <w:rsid w:val="008D1897"/>
    <w:rsid w:val="00907DFD"/>
    <w:rsid w:val="009717FF"/>
    <w:rsid w:val="0097419D"/>
    <w:rsid w:val="00A04F01"/>
    <w:rsid w:val="00A27C0E"/>
    <w:rsid w:val="00A67F05"/>
    <w:rsid w:val="00A91899"/>
    <w:rsid w:val="00AA0880"/>
    <w:rsid w:val="00AD4815"/>
    <w:rsid w:val="00AF3EEB"/>
    <w:rsid w:val="00B03906"/>
    <w:rsid w:val="00B1297C"/>
    <w:rsid w:val="00B2301A"/>
    <w:rsid w:val="00B60BA8"/>
    <w:rsid w:val="00B750AB"/>
    <w:rsid w:val="00B75D3F"/>
    <w:rsid w:val="00B84148"/>
    <w:rsid w:val="00B961A9"/>
    <w:rsid w:val="00BA7567"/>
    <w:rsid w:val="00BB3EA0"/>
    <w:rsid w:val="00BC2FEA"/>
    <w:rsid w:val="00BC577D"/>
    <w:rsid w:val="00BD32E3"/>
    <w:rsid w:val="00BD6D67"/>
    <w:rsid w:val="00BF0890"/>
    <w:rsid w:val="00C02989"/>
    <w:rsid w:val="00C3195D"/>
    <w:rsid w:val="00C3394C"/>
    <w:rsid w:val="00C3703D"/>
    <w:rsid w:val="00C519CC"/>
    <w:rsid w:val="00C66E8B"/>
    <w:rsid w:val="00C87EC0"/>
    <w:rsid w:val="00CD21B9"/>
    <w:rsid w:val="00CE5916"/>
    <w:rsid w:val="00CE5DB8"/>
    <w:rsid w:val="00CF129C"/>
    <w:rsid w:val="00CF58E6"/>
    <w:rsid w:val="00D03247"/>
    <w:rsid w:val="00D051B4"/>
    <w:rsid w:val="00D33CCD"/>
    <w:rsid w:val="00D4031A"/>
    <w:rsid w:val="00D41A3C"/>
    <w:rsid w:val="00D471B1"/>
    <w:rsid w:val="00D80617"/>
    <w:rsid w:val="00DA4F1F"/>
    <w:rsid w:val="00DD4EE9"/>
    <w:rsid w:val="00E2081A"/>
    <w:rsid w:val="00E43934"/>
    <w:rsid w:val="00E526CB"/>
    <w:rsid w:val="00E53680"/>
    <w:rsid w:val="00E6687A"/>
    <w:rsid w:val="00E706F5"/>
    <w:rsid w:val="00E725C2"/>
    <w:rsid w:val="00E74888"/>
    <w:rsid w:val="00E77E29"/>
    <w:rsid w:val="00E85F74"/>
    <w:rsid w:val="00E93BB0"/>
    <w:rsid w:val="00E94C8F"/>
    <w:rsid w:val="00EB1245"/>
    <w:rsid w:val="00EC10A5"/>
    <w:rsid w:val="00EF1899"/>
    <w:rsid w:val="00F26B3F"/>
    <w:rsid w:val="00F26D59"/>
    <w:rsid w:val="00F45B42"/>
    <w:rsid w:val="00F729D4"/>
    <w:rsid w:val="00F73A83"/>
    <w:rsid w:val="00F83C99"/>
    <w:rsid w:val="00F97F7E"/>
    <w:rsid w:val="00FB3986"/>
    <w:rsid w:val="00FB58CB"/>
    <w:rsid w:val="00FB6173"/>
    <w:rsid w:val="00FD2A0F"/>
    <w:rsid w:val="00FE1667"/>
    <w:rsid w:val="00FF26D2"/>
    <w:rsid w:val="00FF7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0BFE4E29"/>
  <w15:docId w15:val="{FAB6AD15-47B8-413E-B53C-99C7B6284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A756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92CCD"/>
    <w:pPr>
      <w:keepNext/>
      <w:spacing w:before="240" w:after="60" w:line="240" w:lineRule="auto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D80617"/>
    <w:pPr>
      <w:spacing w:after="0" w:line="240" w:lineRule="auto"/>
      <w:ind w:right="50"/>
      <w:jc w:val="center"/>
    </w:pPr>
    <w:rPr>
      <w:rFonts w:ascii="Comic Sans MS" w:eastAsia="Times New Roman" w:hAnsi="Comic Sans MS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D80617"/>
    <w:rPr>
      <w:rFonts w:ascii="Comic Sans MS" w:eastAsia="Times New Roman" w:hAnsi="Comic Sans MS" w:cs="Times New Roman"/>
      <w:b/>
      <w:sz w:val="24"/>
      <w:szCs w:val="20"/>
    </w:rPr>
  </w:style>
  <w:style w:type="paragraph" w:styleId="ListParagraph">
    <w:name w:val="List Paragraph"/>
    <w:basedOn w:val="Normal"/>
    <w:uiPriority w:val="34"/>
    <w:qFormat/>
    <w:rsid w:val="00280B8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192CCD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BA756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BA756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7163F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45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456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C57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577D"/>
  </w:style>
  <w:style w:type="paragraph" w:styleId="Footer">
    <w:name w:val="footer"/>
    <w:basedOn w:val="Normal"/>
    <w:link w:val="FooterChar"/>
    <w:uiPriority w:val="99"/>
    <w:unhideWhenUsed/>
    <w:rsid w:val="00BC57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57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cid:image001.jpg@01CFE398.56E472A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BD7D55-098E-4C72-AB74-AAAD6490FB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71</Words>
  <Characters>268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ncaster University</Company>
  <LinksUpToDate>false</LinksUpToDate>
  <CharactersWithSpaces>3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ylorm4</dc:creator>
  <cp:lastModifiedBy>Chamberlain, Anthony</cp:lastModifiedBy>
  <cp:revision>3</cp:revision>
  <cp:lastPrinted>2017-08-25T12:07:00Z</cp:lastPrinted>
  <dcterms:created xsi:type="dcterms:W3CDTF">2021-11-23T09:51:00Z</dcterms:created>
  <dcterms:modified xsi:type="dcterms:W3CDTF">2021-11-23T14:10:00Z</dcterms:modified>
</cp:coreProperties>
</file>